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C22A" w14:textId="556F27B9" w:rsidR="007D2DAA" w:rsidRDefault="009A4AE7"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4F362CF" wp14:editId="729C681A">
                <wp:simplePos x="0" y="0"/>
                <wp:positionH relativeFrom="column">
                  <wp:posOffset>5214796</wp:posOffset>
                </wp:positionH>
                <wp:positionV relativeFrom="paragraph">
                  <wp:posOffset>2521390</wp:posOffset>
                </wp:positionV>
                <wp:extent cx="716946" cy="2295054"/>
                <wp:effectExtent l="38100" t="0" r="26035" b="4826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6946" cy="22950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DDC9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410.6pt;margin-top:198.55pt;width:56.45pt;height:180.7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94DB8BA" wp14:editId="3C7FC9ED">
                <wp:simplePos x="0" y="0"/>
                <wp:positionH relativeFrom="column">
                  <wp:posOffset>3102403</wp:posOffset>
                </wp:positionH>
                <wp:positionV relativeFrom="paragraph">
                  <wp:posOffset>4926103</wp:posOffset>
                </wp:positionV>
                <wp:extent cx="1019175" cy="285750"/>
                <wp:effectExtent l="0" t="0" r="9525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9421C" w14:textId="0A7FD783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Conclusi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4DB8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4.3pt;margin-top:387.9pt;width:80.25pt;height:2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" stroked="f">
                <v:textbox>
                  <w:txbxContent>
                    <w:p w14:paraId="42B9421C" w14:textId="0A7FD783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Conclusion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2E483E3" wp14:editId="09CA8DFA">
                <wp:simplePos x="0" y="0"/>
                <wp:positionH relativeFrom="column">
                  <wp:posOffset>3068955</wp:posOffset>
                </wp:positionH>
                <wp:positionV relativeFrom="paragraph">
                  <wp:posOffset>3942715</wp:posOffset>
                </wp:positionV>
                <wp:extent cx="2296795" cy="1022985"/>
                <wp:effectExtent l="0" t="0" r="27305" b="2476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795" cy="1022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5F87FA" w14:textId="77777777" w:rsid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sz w:val="16"/>
                                <w:szCs w:val="16"/>
                              </w:rPr>
                              <w:t xml:space="preserve">Public knowledge of electric cars would need to be increased if it is to be used most efficiently in the future. </w:t>
                            </w:r>
                          </w:p>
                          <w:p w14:paraId="186C73DC" w14:textId="0188EB0F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  <w:t>Go over survey results and public opinion regarding topic</w:t>
                            </w:r>
                          </w:p>
                          <w:p w14:paraId="57C74578" w14:textId="7AED9009" w:rsid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List ways to educate </w:t>
                            </w:r>
                            <w:proofErr w:type="gramStart"/>
                            <w:r w:rsidRPr="003D2EA8"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  <w:t>public</w:t>
                            </w:r>
                            <w:proofErr w:type="gramEnd"/>
                          </w:p>
                          <w:p w14:paraId="06BBB3F7" w14:textId="75118304" w:rsidR="009A4AE7" w:rsidRPr="003D2EA8" w:rsidRDefault="009A4AE7" w:rsidP="003D2EA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  <w:t xml:space="preserve">List how education improves </w:t>
                            </w:r>
                            <w:proofErr w:type="gramStart"/>
                            <w:r>
                              <w:rPr>
                                <w:color w:val="4472C4" w:themeColor="accent1"/>
                                <w:sz w:val="16"/>
                                <w:szCs w:val="16"/>
                              </w:rPr>
                              <w:t>situation</w:t>
                            </w:r>
                            <w:proofErr w:type="gramEnd"/>
                          </w:p>
                          <w:p w14:paraId="0905F7BA" w14:textId="77777777" w:rsid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8EFAEA3" w14:textId="77777777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483E3" id="_x0000_s1027" type="#_x0000_t202" style="position:absolute;margin-left:241.65pt;margin-top:310.45pt;width:180.85pt;height:80.5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">
                <v:textbox>
                  <w:txbxContent>
                    <w:p w14:paraId="255F87FA" w14:textId="77777777" w:rsid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  <w:r w:rsidRPr="003D2EA8">
                        <w:rPr>
                          <w:sz w:val="16"/>
                          <w:szCs w:val="16"/>
                        </w:rPr>
                        <w:t xml:space="preserve">Public knowledge of electric cars would need to be increased if it is to be used most efficiently in the future. </w:t>
                      </w:r>
                    </w:p>
                    <w:p w14:paraId="186C73DC" w14:textId="0188EB0F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color w:val="4472C4" w:themeColor="accent1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4472C4" w:themeColor="accent1"/>
                          <w:sz w:val="16"/>
                          <w:szCs w:val="16"/>
                        </w:rPr>
                        <w:t>Go over survey results and public opinion regarding topic</w:t>
                      </w:r>
                    </w:p>
                    <w:p w14:paraId="57C74578" w14:textId="7AED9009" w:rsidR="003D2EA8" w:rsidRDefault="003D2EA8" w:rsidP="003D2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color w:val="4472C4" w:themeColor="accent1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4472C4" w:themeColor="accent1"/>
                          <w:sz w:val="16"/>
                          <w:szCs w:val="16"/>
                        </w:rPr>
                        <w:t xml:space="preserve">List ways to educate </w:t>
                      </w:r>
                      <w:proofErr w:type="gramStart"/>
                      <w:r w:rsidRPr="003D2EA8">
                        <w:rPr>
                          <w:color w:val="4472C4" w:themeColor="accent1"/>
                          <w:sz w:val="16"/>
                          <w:szCs w:val="16"/>
                        </w:rPr>
                        <w:t>public</w:t>
                      </w:r>
                      <w:proofErr w:type="gramEnd"/>
                    </w:p>
                    <w:p w14:paraId="06BBB3F7" w14:textId="75118304" w:rsidR="009A4AE7" w:rsidRPr="003D2EA8" w:rsidRDefault="009A4AE7" w:rsidP="003D2EA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color w:val="4472C4" w:themeColor="accent1"/>
                          <w:sz w:val="16"/>
                          <w:szCs w:val="16"/>
                        </w:rPr>
                      </w:pPr>
                      <w:r>
                        <w:rPr>
                          <w:color w:val="4472C4" w:themeColor="accent1"/>
                          <w:sz w:val="16"/>
                          <w:szCs w:val="16"/>
                        </w:rPr>
                        <w:t xml:space="preserve">List how education improves </w:t>
                      </w:r>
                      <w:proofErr w:type="gramStart"/>
                      <w:r>
                        <w:rPr>
                          <w:color w:val="4472C4" w:themeColor="accent1"/>
                          <w:sz w:val="16"/>
                          <w:szCs w:val="16"/>
                        </w:rPr>
                        <w:t>situation</w:t>
                      </w:r>
                      <w:proofErr w:type="gramEnd"/>
                    </w:p>
                    <w:p w14:paraId="0905F7BA" w14:textId="77777777" w:rsid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</w:p>
                    <w:p w14:paraId="48EFAEA3" w14:textId="77777777" w:rsidR="003D2EA8" w:rsidRP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8E546E3" wp14:editId="1C851DB5">
                <wp:simplePos x="0" y="0"/>
                <wp:positionH relativeFrom="column">
                  <wp:posOffset>4929611</wp:posOffset>
                </wp:positionH>
                <wp:positionV relativeFrom="paragraph">
                  <wp:posOffset>4562946</wp:posOffset>
                </wp:positionV>
                <wp:extent cx="954763" cy="1226423"/>
                <wp:effectExtent l="38100" t="38100" r="17145" b="3111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4763" cy="12264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07E6A" id="Straight Arrow Connector 28" o:spid="_x0000_s1026" type="#_x0000_t32" style="position:absolute;margin-left:388.15pt;margin-top:359.3pt;width:75.2pt;height:96.55pt;flip:x 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E27F0C0" wp14:editId="6E9543B5">
                <wp:simplePos x="0" y="0"/>
                <wp:positionH relativeFrom="column">
                  <wp:posOffset>5210175</wp:posOffset>
                </wp:positionH>
                <wp:positionV relativeFrom="paragraph">
                  <wp:posOffset>2679700</wp:posOffset>
                </wp:positionV>
                <wp:extent cx="645160" cy="2799080"/>
                <wp:effectExtent l="57150" t="38100" r="21590" b="2032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5160" cy="2799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CC90A" id="Straight Arrow Connector 27" o:spid="_x0000_s1026" type="#_x0000_t32" style="position:absolute;margin-left:410.25pt;margin-top:211pt;width:50.8pt;height:220.4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" strokecolor="#70ad47 [3209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867D53B" wp14:editId="67846E2D">
                <wp:simplePos x="0" y="0"/>
                <wp:positionH relativeFrom="column">
                  <wp:posOffset>5248368</wp:posOffset>
                </wp:positionH>
                <wp:positionV relativeFrom="paragraph">
                  <wp:posOffset>1317280</wp:posOffset>
                </wp:positionV>
                <wp:extent cx="717865" cy="1937360"/>
                <wp:effectExtent l="38100" t="0" r="25400" b="635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7865" cy="1937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BEE3A" id="Straight Arrow Connector 26" o:spid="_x0000_s1026" type="#_x0000_t32" style="position:absolute;margin-left:413.25pt;margin-top:103.7pt;width:56.5pt;height:152.55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373F467" wp14:editId="5CD00692">
                <wp:simplePos x="0" y="0"/>
                <wp:positionH relativeFrom="column">
                  <wp:posOffset>5117093</wp:posOffset>
                </wp:positionH>
                <wp:positionV relativeFrom="paragraph">
                  <wp:posOffset>2318630</wp:posOffset>
                </wp:positionV>
                <wp:extent cx="815711" cy="45719"/>
                <wp:effectExtent l="38100" t="38100" r="22860" b="8826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5711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068B6" id="Straight Arrow Connector 25" o:spid="_x0000_s1026" type="#_x0000_t32" style="position:absolute;margin-left:402.9pt;margin-top:182.55pt;width:64.25pt;height:3.6pt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" strokecolor="#70ad47 [3209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E6E782C" wp14:editId="0BD26DB9">
                <wp:simplePos x="0" y="0"/>
                <wp:positionH relativeFrom="column">
                  <wp:posOffset>5271003</wp:posOffset>
                </wp:positionH>
                <wp:positionV relativeFrom="paragraph">
                  <wp:posOffset>1946496</wp:posOffset>
                </wp:positionV>
                <wp:extent cx="685228" cy="706026"/>
                <wp:effectExtent l="38100" t="0" r="19685" b="5651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228" cy="7060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586F5" id="Straight Arrow Connector 24" o:spid="_x0000_s1026" type="#_x0000_t32" style="position:absolute;margin-left:415.05pt;margin-top:153.25pt;width:53.95pt;height:55.6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" strokecolor="#70ad47 [3209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3A0C68D" wp14:editId="1AB7B367">
                <wp:simplePos x="0" y="0"/>
                <wp:positionH relativeFrom="column">
                  <wp:posOffset>4810539</wp:posOffset>
                </wp:positionH>
                <wp:positionV relativeFrom="paragraph">
                  <wp:posOffset>1796994</wp:posOffset>
                </wp:positionV>
                <wp:extent cx="1097280" cy="2894275"/>
                <wp:effectExtent l="38100" t="0" r="26670" b="5905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97280" cy="2894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0992" id="Straight Arrow Connector 23" o:spid="_x0000_s1026" type="#_x0000_t32" style="position:absolute;margin-left:378.8pt;margin-top:141.5pt;width:86.4pt;height:227.9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D09B119" wp14:editId="146A45FF">
                <wp:simplePos x="0" y="0"/>
                <wp:positionH relativeFrom="column">
                  <wp:posOffset>5174643</wp:posOffset>
                </wp:positionH>
                <wp:positionV relativeFrom="paragraph">
                  <wp:posOffset>1409783</wp:posOffset>
                </wp:positionV>
                <wp:extent cx="780525" cy="2032856"/>
                <wp:effectExtent l="38100" t="0" r="19685" b="6286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0525" cy="203285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73225" id="Straight Arrow Connector 22" o:spid="_x0000_s1026" type="#_x0000_t32" style="position:absolute;margin-left:407.45pt;margin-top:111pt;width:61.45pt;height:160.0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D2EA8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D807348" wp14:editId="4C0BF75E">
                <wp:simplePos x="0" y="0"/>
                <wp:positionH relativeFrom="column">
                  <wp:posOffset>5257303</wp:posOffset>
                </wp:positionH>
                <wp:positionV relativeFrom="paragraph">
                  <wp:posOffset>1105231</wp:posOffset>
                </wp:positionV>
                <wp:extent cx="698224" cy="2512143"/>
                <wp:effectExtent l="57150" t="0" r="26035" b="5969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8224" cy="25121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9CD2D" id="Straight Arrow Connector 21" o:spid="_x0000_s1026" type="#_x0000_t32" style="position:absolute;margin-left:413.95pt;margin-top:87.05pt;width:55pt;height:197.8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D2EA8" w:rsidRPr="003D2EA8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595C667" wp14:editId="212ABCAF">
                <wp:simplePos x="0" y="0"/>
                <wp:positionH relativeFrom="column">
                  <wp:posOffset>5158739</wp:posOffset>
                </wp:positionH>
                <wp:positionV relativeFrom="paragraph">
                  <wp:posOffset>818984</wp:posOffset>
                </wp:positionV>
                <wp:extent cx="786384" cy="1197864"/>
                <wp:effectExtent l="38100" t="0" r="33020" b="5969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6384" cy="11978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EBFAC" id="Straight Arrow Connector 20" o:spid="_x0000_s1026" type="#_x0000_t32" style="position:absolute;margin-left:406.2pt;margin-top:64.5pt;width:61.9pt;height:94.3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" strokecolor="#70ad47 [3209]" strokeweight=".5pt">
                <v:stroke endarrow="block" joinstyle="miter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E1BD61B" wp14:editId="102396C7">
                <wp:simplePos x="0" y="0"/>
                <wp:positionH relativeFrom="column">
                  <wp:posOffset>5899785</wp:posOffset>
                </wp:positionH>
                <wp:positionV relativeFrom="paragraph">
                  <wp:posOffset>492760</wp:posOffset>
                </wp:positionV>
                <wp:extent cx="2019300" cy="3538220"/>
                <wp:effectExtent l="0" t="0" r="19050" b="2413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3538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F21AF" w14:textId="7A5500F5" w:rsid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D2EA8">
                              <w:rPr>
                                <w:sz w:val="18"/>
                                <w:szCs w:val="18"/>
                              </w:rPr>
                              <w:t>Earth.org “The environmental impact…”</w:t>
                            </w:r>
                          </w:p>
                          <w:p w14:paraId="2A12AB98" w14:textId="6376E834" w:rsid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BS Los Angeles “Experts say significant</w:t>
                            </w:r>
                            <w:r w:rsidR="009A4AE7">
                              <w:rPr>
                                <w:sz w:val="18"/>
                                <w:szCs w:val="18"/>
                              </w:rPr>
                              <w:t>…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”</w:t>
                            </w:r>
                          </w:p>
                          <w:p w14:paraId="4CA9ADEB" w14:textId="0D6BF999" w:rsid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DPI “The comparative assessment</w:t>
                            </w:r>
                            <w:r w:rsidR="009A4AE7">
                              <w:rPr>
                                <w:sz w:val="18"/>
                                <w:szCs w:val="18"/>
                              </w:rPr>
                              <w:t>…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”</w:t>
                            </w:r>
                          </w:p>
                          <w:p w14:paraId="0CC5FB81" w14:textId="66DB02ED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Valerdi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 “Unintended Consequences…”</w:t>
                            </w:r>
                          </w:p>
                          <w:p w14:paraId="0CA73C2D" w14:textId="22C7FDAB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houdhury “Are electric cars ‘green’...”</w:t>
                            </w:r>
                          </w:p>
                          <w:p w14:paraId="6D5B4A15" w14:textId="39D1691E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Lane “What will happen…”</w:t>
                            </w:r>
                          </w:p>
                          <w:p w14:paraId="090EA3B5" w14:textId="397A9D5C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io Friendly Planet “electric Vehicles and…”</w:t>
                            </w:r>
                          </w:p>
                          <w:p w14:paraId="0D2AA5E7" w14:textId="77777777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B0C21D3" w14:textId="0ACD9A5B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5E972107" w14:textId="77777777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7D0C2D5" w14:textId="77777777" w:rsidR="009A4AE7" w:rsidRDefault="009A4AE7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7B4B75C4" w14:textId="77777777" w:rsid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48FDE39D" w14:textId="77777777" w:rsid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66E0F12E" w14:textId="77777777" w:rsid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2ED21A9" w14:textId="77777777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BD61B" id="_x0000_s1028" type="#_x0000_t202" style="position:absolute;margin-left:464.55pt;margin-top:38.8pt;width:159pt;height:278.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">
                <v:textbox>
                  <w:txbxContent>
                    <w:p w14:paraId="11AF21AF" w14:textId="7A5500F5" w:rsid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 w:rsidRPr="003D2EA8">
                        <w:rPr>
                          <w:sz w:val="18"/>
                          <w:szCs w:val="18"/>
                        </w:rPr>
                        <w:t>Earth.org “The environmental impact…”</w:t>
                      </w:r>
                    </w:p>
                    <w:p w14:paraId="2A12AB98" w14:textId="6376E834" w:rsid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BS Los Angeles “Experts say significant</w:t>
                      </w:r>
                      <w:r w:rsidR="009A4AE7">
                        <w:rPr>
                          <w:sz w:val="18"/>
                          <w:szCs w:val="18"/>
                        </w:rPr>
                        <w:t>…</w:t>
                      </w:r>
                      <w:r>
                        <w:rPr>
                          <w:sz w:val="18"/>
                          <w:szCs w:val="18"/>
                        </w:rPr>
                        <w:t>”</w:t>
                      </w:r>
                    </w:p>
                    <w:p w14:paraId="4CA9ADEB" w14:textId="0D6BF999" w:rsid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DPI “The comparative assessment</w:t>
                      </w:r>
                      <w:r w:rsidR="009A4AE7">
                        <w:rPr>
                          <w:sz w:val="18"/>
                          <w:szCs w:val="18"/>
                        </w:rPr>
                        <w:t>…</w:t>
                      </w:r>
                      <w:r>
                        <w:rPr>
                          <w:sz w:val="18"/>
                          <w:szCs w:val="18"/>
                        </w:rPr>
                        <w:t>”</w:t>
                      </w:r>
                    </w:p>
                    <w:p w14:paraId="0CC5FB81" w14:textId="66DB02ED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</w:rPr>
                        <w:t>Valerdi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 “Unintended Consequences…”</w:t>
                      </w:r>
                    </w:p>
                    <w:p w14:paraId="0CA73C2D" w14:textId="22C7FDAB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houdhury “Are electric cars ‘green’...”</w:t>
                      </w:r>
                    </w:p>
                    <w:p w14:paraId="6D5B4A15" w14:textId="39D1691E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Lane “What will happen…”</w:t>
                      </w:r>
                    </w:p>
                    <w:p w14:paraId="090EA3B5" w14:textId="397A9D5C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io Friendly Planet “electric Vehicles and…”</w:t>
                      </w:r>
                    </w:p>
                    <w:p w14:paraId="0D2AA5E7" w14:textId="77777777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7B0C21D3" w14:textId="0ACD9A5B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br/>
                      </w:r>
                    </w:p>
                    <w:p w14:paraId="5E972107" w14:textId="77777777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47D0C2D5" w14:textId="77777777" w:rsidR="009A4AE7" w:rsidRDefault="009A4AE7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7B4B75C4" w14:textId="77777777" w:rsid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48FDE39D" w14:textId="77777777" w:rsid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66E0F12E" w14:textId="77777777" w:rsid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  <w:p w14:paraId="32ED21A9" w14:textId="77777777" w:rsidR="003D2EA8" w:rsidRP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AE2514A" wp14:editId="45C62302">
                <wp:simplePos x="0" y="0"/>
                <wp:positionH relativeFrom="column">
                  <wp:posOffset>3100705</wp:posOffset>
                </wp:positionH>
                <wp:positionV relativeFrom="paragraph">
                  <wp:posOffset>1526540</wp:posOffset>
                </wp:positionV>
                <wp:extent cx="2289810" cy="1327785"/>
                <wp:effectExtent l="0" t="0" r="15240" b="2476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9810" cy="1327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814D5E" w14:textId="3EBA36F4" w:rsidR="003D2EA8" w:rsidRPr="003D2EA8" w:rsidRDefault="003D2EA8" w:rsidP="003D2EA8">
                            <w:pPr>
                              <w:spacing w:line="240" w:lineRule="auto"/>
                              <w:rPr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sz w:val="16"/>
                                <w:szCs w:val="16"/>
                              </w:rPr>
                              <w:t xml:space="preserve">The environmental impact that the manufacturing of electric car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has is</w:t>
                            </w:r>
                            <w:r w:rsidRPr="003D2EA8">
                              <w:rPr>
                                <w:sz w:val="16"/>
                                <w:szCs w:val="16"/>
                              </w:rPr>
                              <w:t xml:space="preserve"> a major concern and needs to be fix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d.</w:t>
                            </w:r>
                          </w:p>
                          <w:p w14:paraId="08DB1166" w14:textId="3B42BA59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00B050"/>
                                <w:sz w:val="16"/>
                                <w:szCs w:val="16"/>
                              </w:rPr>
                              <w:t>Go over issue to give context to sub argument</w:t>
                            </w:r>
                          </w:p>
                          <w:p w14:paraId="09F3CA1E" w14:textId="687E6CB9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00B050"/>
                                <w:sz w:val="16"/>
                                <w:szCs w:val="16"/>
                              </w:rPr>
                              <w:t>Go over potential solutions to sub-argument</w:t>
                            </w:r>
                          </w:p>
                          <w:p w14:paraId="0D761577" w14:textId="17EDBB42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rPr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00B050"/>
                                <w:sz w:val="16"/>
                                <w:szCs w:val="16"/>
                              </w:rPr>
                              <w:t>Go over details and arguments that have been made regarding sub-argument</w:t>
                            </w:r>
                          </w:p>
                          <w:p w14:paraId="36183AEA" w14:textId="77777777" w:rsidR="003D2EA8" w:rsidRPr="003D2EA8" w:rsidRDefault="003D2EA8" w:rsidP="003D2EA8">
                            <w:pPr>
                              <w:spacing w:line="240" w:lineRule="auto"/>
                              <w:rPr>
                                <w:color w:val="auto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2514A" id="_x0000_s1029" type="#_x0000_t202" style="position:absolute;margin-left:244.15pt;margin-top:120.2pt;width:180.3pt;height:104.5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">
                <v:textbox>
                  <w:txbxContent>
                    <w:p w14:paraId="56814D5E" w14:textId="3EBA36F4" w:rsidR="003D2EA8" w:rsidRPr="003D2EA8" w:rsidRDefault="003D2EA8" w:rsidP="003D2EA8">
                      <w:pPr>
                        <w:spacing w:line="240" w:lineRule="auto"/>
                        <w:rPr>
                          <w:color w:val="00B050"/>
                          <w:sz w:val="16"/>
                          <w:szCs w:val="16"/>
                        </w:rPr>
                      </w:pPr>
                      <w:r w:rsidRPr="003D2EA8">
                        <w:rPr>
                          <w:sz w:val="16"/>
                          <w:szCs w:val="16"/>
                        </w:rPr>
                        <w:t xml:space="preserve">The environmental impact that the manufacturing of electric cars </w:t>
                      </w:r>
                      <w:r>
                        <w:rPr>
                          <w:sz w:val="16"/>
                          <w:szCs w:val="16"/>
                        </w:rPr>
                        <w:t>has is</w:t>
                      </w:r>
                      <w:r w:rsidRPr="003D2EA8">
                        <w:rPr>
                          <w:sz w:val="16"/>
                          <w:szCs w:val="16"/>
                        </w:rPr>
                        <w:t xml:space="preserve"> a major concern and needs to be fixe</w:t>
                      </w:r>
                      <w:r>
                        <w:rPr>
                          <w:sz w:val="16"/>
                          <w:szCs w:val="16"/>
                        </w:rPr>
                        <w:t>d.</w:t>
                      </w:r>
                    </w:p>
                    <w:p w14:paraId="08DB1166" w14:textId="3B42BA59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color w:val="00B050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00B050"/>
                          <w:sz w:val="16"/>
                          <w:szCs w:val="16"/>
                        </w:rPr>
                        <w:t>Go over issue to give context to sub argument</w:t>
                      </w:r>
                    </w:p>
                    <w:p w14:paraId="09F3CA1E" w14:textId="687E6CB9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color w:val="00B050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00B050"/>
                          <w:sz w:val="16"/>
                          <w:szCs w:val="16"/>
                        </w:rPr>
                        <w:t>Go over potential solutions to sub-argument</w:t>
                      </w:r>
                    </w:p>
                    <w:p w14:paraId="0D761577" w14:textId="17EDBB42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rPr>
                          <w:color w:val="00B050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00B050"/>
                          <w:sz w:val="16"/>
                          <w:szCs w:val="16"/>
                        </w:rPr>
                        <w:t>Go over details and arguments that have been made regarding sub-argument</w:t>
                      </w:r>
                    </w:p>
                    <w:p w14:paraId="36183AEA" w14:textId="77777777" w:rsidR="003D2EA8" w:rsidRPr="003D2EA8" w:rsidRDefault="003D2EA8" w:rsidP="003D2EA8">
                      <w:pPr>
                        <w:spacing w:line="240" w:lineRule="auto"/>
                        <w:rPr>
                          <w:color w:val="auto"/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08F807E7" wp14:editId="3CF1D46B">
                <wp:simplePos x="0" y="0"/>
                <wp:positionH relativeFrom="margin">
                  <wp:posOffset>3077238</wp:posOffset>
                </wp:positionH>
                <wp:positionV relativeFrom="paragraph">
                  <wp:posOffset>2854104</wp:posOffset>
                </wp:positionV>
                <wp:extent cx="2289175" cy="1080770"/>
                <wp:effectExtent l="0" t="0" r="15875" b="2413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9175" cy="1080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5A36C9" w14:textId="20D50A1C" w:rsid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sz w:val="16"/>
                                <w:szCs w:val="16"/>
                              </w:rPr>
                              <w:t>Power grids across the world are not prepared for the use of electric cars of the predicted magnitude.</w:t>
                            </w:r>
                          </w:p>
                          <w:p w14:paraId="27F1A505" w14:textId="1788E8BB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  <w:t xml:space="preserve">List details for </w:t>
                            </w:r>
                            <w:r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  <w:t>power grids capabilities</w:t>
                            </w:r>
                          </w:p>
                          <w:p w14:paraId="5CCC6BD1" w14:textId="0B996BD0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  <w:t>List potential improvements to power grid</w:t>
                            </w:r>
                          </w:p>
                          <w:p w14:paraId="17C9BA85" w14:textId="39F8D7FF" w:rsidR="003D2EA8" w:rsidRPr="003D2EA8" w:rsidRDefault="003D2EA8" w:rsidP="003D2EA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color w:val="ED7D31" w:themeColor="accent2"/>
                                <w:sz w:val="16"/>
                                <w:szCs w:val="16"/>
                              </w:rPr>
                              <w:t>List problems between power grid and electric vehicles</w:t>
                            </w:r>
                          </w:p>
                          <w:p w14:paraId="330D93D3" w14:textId="50943181" w:rsid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03BF375" w14:textId="77777777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807E7" id="_x0000_s1030" type="#_x0000_t202" style="position:absolute;margin-left:242.3pt;margin-top:224.75pt;width:180.25pt;height:85.1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">
                <v:textbox>
                  <w:txbxContent>
                    <w:p w14:paraId="735A36C9" w14:textId="20D50A1C" w:rsid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  <w:r w:rsidRPr="003D2EA8">
                        <w:rPr>
                          <w:sz w:val="16"/>
                          <w:szCs w:val="16"/>
                        </w:rPr>
                        <w:t>Power grids across the world are not prepared for the use of electric cars of the predicted magnitude.</w:t>
                      </w:r>
                    </w:p>
                    <w:p w14:paraId="27F1A505" w14:textId="1788E8BB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color w:val="ED7D31" w:themeColor="accent2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ED7D31" w:themeColor="accent2"/>
                          <w:sz w:val="16"/>
                          <w:szCs w:val="16"/>
                        </w:rPr>
                        <w:t xml:space="preserve">List details for </w:t>
                      </w:r>
                      <w:r>
                        <w:rPr>
                          <w:color w:val="ED7D31" w:themeColor="accent2"/>
                          <w:sz w:val="16"/>
                          <w:szCs w:val="16"/>
                        </w:rPr>
                        <w:t>power grids capabilities</w:t>
                      </w:r>
                    </w:p>
                    <w:p w14:paraId="5CCC6BD1" w14:textId="0B996BD0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color w:val="ED7D31" w:themeColor="accent2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ED7D31" w:themeColor="accent2"/>
                          <w:sz w:val="16"/>
                          <w:szCs w:val="16"/>
                        </w:rPr>
                        <w:t>List potential improvements to power grid</w:t>
                      </w:r>
                    </w:p>
                    <w:p w14:paraId="17C9BA85" w14:textId="39F8D7FF" w:rsidR="003D2EA8" w:rsidRPr="003D2EA8" w:rsidRDefault="003D2EA8" w:rsidP="003D2EA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rPr>
                          <w:color w:val="ED7D31" w:themeColor="accent2"/>
                          <w:sz w:val="16"/>
                          <w:szCs w:val="16"/>
                        </w:rPr>
                      </w:pPr>
                      <w:r w:rsidRPr="003D2EA8">
                        <w:rPr>
                          <w:color w:val="ED7D31" w:themeColor="accent2"/>
                          <w:sz w:val="16"/>
                          <w:szCs w:val="16"/>
                        </w:rPr>
                        <w:t>List problems between power grid and electric vehicles</w:t>
                      </w:r>
                    </w:p>
                    <w:p w14:paraId="330D93D3" w14:textId="50943181" w:rsid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</w:p>
                    <w:p w14:paraId="603BF375" w14:textId="77777777" w:rsidR="003D2EA8" w:rsidRP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E7081C" wp14:editId="15215CD2">
                <wp:simplePos x="0" y="0"/>
                <wp:positionH relativeFrom="column">
                  <wp:posOffset>4800930</wp:posOffset>
                </wp:positionH>
                <wp:positionV relativeFrom="paragraph">
                  <wp:posOffset>4756371</wp:posOffset>
                </wp:positionV>
                <wp:extent cx="1051229" cy="149584"/>
                <wp:effectExtent l="38100" t="57150" r="15875" b="222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1229" cy="1495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3BF9" id="Straight Arrow Connector 18" o:spid="_x0000_s1026" type="#_x0000_t32" style="position:absolute;margin-left:378.05pt;margin-top:374.5pt;width:82.75pt;height:11.8pt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E27FFFD" wp14:editId="1D5FFBC8">
                <wp:simplePos x="0" y="0"/>
                <wp:positionH relativeFrom="column">
                  <wp:posOffset>5033175</wp:posOffset>
                </wp:positionH>
                <wp:positionV relativeFrom="paragraph">
                  <wp:posOffset>4508390</wp:posOffset>
                </wp:positionV>
                <wp:extent cx="858437" cy="94808"/>
                <wp:effectExtent l="0" t="57150" r="18415" b="1968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58437" cy="948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743F7" id="Straight Arrow Connector 17" o:spid="_x0000_s1026" type="#_x0000_t32" style="position:absolute;margin-left:396.3pt;margin-top:355pt;width:67.6pt;height:7.45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86A1EE4" wp14:editId="46ACBDEB">
                <wp:simplePos x="0" y="0"/>
                <wp:positionH relativeFrom="column">
                  <wp:posOffset>3108960</wp:posOffset>
                </wp:positionH>
                <wp:positionV relativeFrom="paragraph">
                  <wp:posOffset>5152390</wp:posOffset>
                </wp:positionV>
                <wp:extent cx="2272665" cy="301625"/>
                <wp:effectExtent l="0" t="0" r="13335" b="2222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266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96599" w14:textId="49643EE4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14"/>
                                <w:szCs w:val="14"/>
                              </w:rPr>
                            </w:pPr>
                            <w:r w:rsidRPr="003D2EA8">
                              <w:rPr>
                                <w:sz w:val="14"/>
                                <w:szCs w:val="14"/>
                              </w:rPr>
                              <w:t xml:space="preserve">Display and briefly analyze all given sub-arguments, restate thesis, Engage audience final tim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A1EE4" id="_x0000_s1031" type="#_x0000_t202" style="position:absolute;margin-left:244.8pt;margin-top:405.7pt;width:178.95pt;height:23.7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">
                <v:textbox>
                  <w:txbxContent>
                    <w:p w14:paraId="5D096599" w14:textId="49643EE4" w:rsidR="003D2EA8" w:rsidRPr="003D2EA8" w:rsidRDefault="003D2EA8" w:rsidP="003D2EA8">
                      <w:pPr>
                        <w:spacing w:line="240" w:lineRule="auto"/>
                        <w:rPr>
                          <w:sz w:val="14"/>
                          <w:szCs w:val="14"/>
                        </w:rPr>
                      </w:pPr>
                      <w:r w:rsidRPr="003D2EA8">
                        <w:rPr>
                          <w:sz w:val="14"/>
                          <w:szCs w:val="14"/>
                        </w:rPr>
                        <w:t xml:space="preserve">Display and briefly analyze all given sub-arguments, restate thesis, Engage audience final tim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7728D57" wp14:editId="72D9ACD0">
                <wp:simplePos x="0" y="0"/>
                <wp:positionH relativeFrom="page">
                  <wp:posOffset>6758609</wp:posOffset>
                </wp:positionH>
                <wp:positionV relativeFrom="paragraph">
                  <wp:posOffset>4532243</wp:posOffset>
                </wp:positionV>
                <wp:extent cx="2098675" cy="1375134"/>
                <wp:effectExtent l="0" t="0" r="15875" b="158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8675" cy="13751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79A0D" w14:textId="2BC45A6E" w:rsidR="003D2EA8" w:rsidRPr="003D2EA8" w:rsidRDefault="003D2EA8" w:rsidP="003D2EA8">
                            <w:pPr>
                              <w:spacing w:line="240" w:lineRule="auto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3D2EA8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Q1: </w:t>
                            </w:r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 xml:space="preserve">Do you possess any previous knowledge </w:t>
                            </w:r>
                            <w:proofErr w:type="gramStart"/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>on the subject of electric</w:t>
                            </w:r>
                            <w:proofErr w:type="gramEnd"/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 xml:space="preserve"> cars? </w:t>
                            </w:r>
                          </w:p>
                          <w:p w14:paraId="09B7A6DF" w14:textId="31AE4BD2" w:rsidR="003D2EA8" w:rsidRPr="003D2EA8" w:rsidRDefault="003D2EA8" w:rsidP="003D2EA8">
                            <w:pPr>
                              <w:spacing w:line="240" w:lineRule="auto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3D2EA8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Q2: </w:t>
                            </w:r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>Do you believe that electric cars are a good option?</w:t>
                            </w:r>
                          </w:p>
                          <w:p w14:paraId="3388BE51" w14:textId="136A74FE" w:rsidR="003D2EA8" w:rsidRPr="003D2EA8" w:rsidRDefault="003D2EA8" w:rsidP="003D2EA8">
                            <w:pPr>
                              <w:spacing w:line="240" w:lineRule="auto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3D2EA8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Q3: </w:t>
                            </w:r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>Did you know that Electric Cars create no tailpipe emissions over its lifetime?</w:t>
                            </w:r>
                          </w:p>
                          <w:p w14:paraId="4C930804" w14:textId="776DAD6B" w:rsidR="003D2EA8" w:rsidRPr="003D2EA8" w:rsidRDefault="003D2EA8" w:rsidP="003D2EA8">
                            <w:pPr>
                              <w:spacing w:line="240" w:lineRule="auto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3D2EA8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Q4: </w:t>
                            </w:r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>Are you aware that the cost of making a battery for an electric car requires many resources that can be difficult to obtain?</w:t>
                            </w:r>
                          </w:p>
                          <w:p w14:paraId="657CD312" w14:textId="26A742B8" w:rsidR="003D2EA8" w:rsidRPr="003D2EA8" w:rsidRDefault="003D2EA8" w:rsidP="003D2EA8">
                            <w:pPr>
                              <w:spacing w:line="240" w:lineRule="auto"/>
                              <w:rPr>
                                <w:rFonts w:cs="Times New Roman"/>
                                <w:sz w:val="12"/>
                                <w:szCs w:val="12"/>
                              </w:rPr>
                            </w:pPr>
                            <w:r w:rsidRPr="003D2EA8">
                              <w:rPr>
                                <w:sz w:val="12"/>
                                <w:szCs w:val="12"/>
                              </w:rPr>
                              <w:t>Q5</w:t>
                            </w:r>
                            <w:r w:rsidRPr="003D2EA8">
                              <w:rPr>
                                <w:rFonts w:cs="Times New Roman"/>
                                <w:sz w:val="12"/>
                                <w:szCs w:val="12"/>
                              </w:rPr>
                              <w:t xml:space="preserve">: </w:t>
                            </w:r>
                            <w:r w:rsidRPr="003D2EA8">
                              <w:rPr>
                                <w:rFonts w:cs="Times New Roman"/>
                                <w:color w:val="202124"/>
                                <w:sz w:val="12"/>
                                <w:szCs w:val="12"/>
                              </w:rPr>
                              <w:t>Did you know electric cars require no repairs or maintenance to be operational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28D57" id="_x0000_s1032" type="#_x0000_t202" style="position:absolute;margin-left:532.15pt;margin-top:356.85pt;width:165.25pt;height:108.3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">
                <v:textbox>
                  <w:txbxContent>
                    <w:p w14:paraId="42779A0D" w14:textId="2BC45A6E" w:rsidR="003D2EA8" w:rsidRPr="003D2EA8" w:rsidRDefault="003D2EA8" w:rsidP="003D2EA8">
                      <w:pPr>
                        <w:spacing w:line="240" w:lineRule="auto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3D2EA8">
                        <w:rPr>
                          <w:rFonts w:cs="Times New Roman"/>
                          <w:sz w:val="12"/>
                          <w:szCs w:val="12"/>
                        </w:rPr>
                        <w:t xml:space="preserve">Q1: </w:t>
                      </w:r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 xml:space="preserve">Do you possess any previous knowledge </w:t>
                      </w:r>
                      <w:proofErr w:type="gramStart"/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>on the subject of electric</w:t>
                      </w:r>
                      <w:proofErr w:type="gramEnd"/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 xml:space="preserve"> cars? </w:t>
                      </w:r>
                    </w:p>
                    <w:p w14:paraId="09B7A6DF" w14:textId="31AE4BD2" w:rsidR="003D2EA8" w:rsidRPr="003D2EA8" w:rsidRDefault="003D2EA8" w:rsidP="003D2EA8">
                      <w:pPr>
                        <w:spacing w:line="240" w:lineRule="auto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3D2EA8">
                        <w:rPr>
                          <w:rFonts w:cs="Times New Roman"/>
                          <w:sz w:val="12"/>
                          <w:szCs w:val="12"/>
                        </w:rPr>
                        <w:t xml:space="preserve">Q2: </w:t>
                      </w:r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>Do you believe that electric cars are a good option?</w:t>
                      </w:r>
                    </w:p>
                    <w:p w14:paraId="3388BE51" w14:textId="136A74FE" w:rsidR="003D2EA8" w:rsidRPr="003D2EA8" w:rsidRDefault="003D2EA8" w:rsidP="003D2EA8">
                      <w:pPr>
                        <w:spacing w:line="240" w:lineRule="auto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3D2EA8">
                        <w:rPr>
                          <w:rFonts w:cs="Times New Roman"/>
                          <w:sz w:val="12"/>
                          <w:szCs w:val="12"/>
                        </w:rPr>
                        <w:t xml:space="preserve">Q3: </w:t>
                      </w:r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>Did you know that Electric Cars create no tailpipe emissions over its lifetime?</w:t>
                      </w:r>
                    </w:p>
                    <w:p w14:paraId="4C930804" w14:textId="776DAD6B" w:rsidR="003D2EA8" w:rsidRPr="003D2EA8" w:rsidRDefault="003D2EA8" w:rsidP="003D2EA8">
                      <w:pPr>
                        <w:spacing w:line="240" w:lineRule="auto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3D2EA8">
                        <w:rPr>
                          <w:rFonts w:cs="Times New Roman"/>
                          <w:sz w:val="12"/>
                          <w:szCs w:val="12"/>
                        </w:rPr>
                        <w:t xml:space="preserve">Q4: </w:t>
                      </w:r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>Are you aware that the cost of making a battery for an electric car requires many resources that can be difficult to obtain?</w:t>
                      </w:r>
                    </w:p>
                    <w:p w14:paraId="657CD312" w14:textId="26A742B8" w:rsidR="003D2EA8" w:rsidRPr="003D2EA8" w:rsidRDefault="003D2EA8" w:rsidP="003D2EA8">
                      <w:pPr>
                        <w:spacing w:line="240" w:lineRule="auto"/>
                        <w:rPr>
                          <w:rFonts w:cs="Times New Roman"/>
                          <w:sz w:val="12"/>
                          <w:szCs w:val="12"/>
                        </w:rPr>
                      </w:pPr>
                      <w:r w:rsidRPr="003D2EA8">
                        <w:rPr>
                          <w:sz w:val="12"/>
                          <w:szCs w:val="12"/>
                        </w:rPr>
                        <w:t>Q5</w:t>
                      </w:r>
                      <w:r w:rsidRPr="003D2EA8">
                        <w:rPr>
                          <w:rFonts w:cs="Times New Roman"/>
                          <w:sz w:val="12"/>
                          <w:szCs w:val="12"/>
                        </w:rPr>
                        <w:t xml:space="preserve">: </w:t>
                      </w:r>
                      <w:r w:rsidRPr="003D2EA8">
                        <w:rPr>
                          <w:rFonts w:cs="Times New Roman"/>
                          <w:color w:val="202124"/>
                          <w:sz w:val="12"/>
                          <w:szCs w:val="12"/>
                        </w:rPr>
                        <w:t>Did you know electric cars require no repairs or maintenance to be operational?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38FA5F3" wp14:editId="1CF57AAF">
                <wp:simplePos x="0" y="0"/>
                <wp:positionH relativeFrom="column">
                  <wp:posOffset>3092450</wp:posOffset>
                </wp:positionH>
                <wp:positionV relativeFrom="paragraph">
                  <wp:posOffset>802640</wp:posOffset>
                </wp:positionV>
                <wp:extent cx="2281555" cy="508635"/>
                <wp:effectExtent l="0" t="0" r="23495" b="2476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528364" w14:textId="7B2BCFE7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3D2EA8">
                              <w:rPr>
                                <w:sz w:val="16"/>
                                <w:szCs w:val="16"/>
                              </w:rPr>
                              <w:t>As the debate surrounding electric cars continues to grow, its widespread use can either be the best or worst decision for the future of transport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FA5F3" id="_x0000_s1033" type="#_x0000_t202" style="position:absolute;margin-left:243.5pt;margin-top:63.2pt;width:179.65pt;height:40.0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">
                <v:textbox>
                  <w:txbxContent>
                    <w:p w14:paraId="72528364" w14:textId="7B2BCFE7" w:rsidR="003D2EA8" w:rsidRPr="003D2EA8" w:rsidRDefault="003D2EA8" w:rsidP="003D2EA8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  <w:r w:rsidRPr="003D2EA8">
                        <w:rPr>
                          <w:sz w:val="16"/>
                          <w:szCs w:val="16"/>
                        </w:rPr>
                        <w:t>As the debate surrounding electric cars continues to grow, its widespread use can either be the best or worst decision for the future of transport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3C80FAC" wp14:editId="171CDEC8">
                <wp:simplePos x="0" y="0"/>
                <wp:positionH relativeFrom="column">
                  <wp:posOffset>3088640</wp:posOffset>
                </wp:positionH>
                <wp:positionV relativeFrom="paragraph">
                  <wp:posOffset>567690</wp:posOffset>
                </wp:positionV>
                <wp:extent cx="1304925" cy="285750"/>
                <wp:effectExtent l="0" t="0" r="9525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49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6539D" w14:textId="341AA1F1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Hook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80FAC" id="_x0000_s1034" type="#_x0000_t202" style="position:absolute;margin-left:243.2pt;margin-top:44.7pt;width:102.75pt;height:22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" stroked="f">
                <v:textbox>
                  <w:txbxContent>
                    <w:p w14:paraId="1556539D" w14:textId="341AA1F1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Hook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9955D53" wp14:editId="1636FE5B">
                <wp:simplePos x="0" y="0"/>
                <wp:positionH relativeFrom="margin">
                  <wp:align>center</wp:align>
                </wp:positionH>
                <wp:positionV relativeFrom="paragraph">
                  <wp:posOffset>1275025</wp:posOffset>
                </wp:positionV>
                <wp:extent cx="1971675" cy="285750"/>
                <wp:effectExtent l="0" t="0" r="9525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F0BE0" w14:textId="657B7B27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proofErr w:type="spellStart"/>
                            <w:r>
                              <w:rPr>
                                <w:color w:val="1F4E79" w:themeColor="accent5" w:themeShade="80"/>
                              </w:rPr>
                              <w:t>Subarguments</w:t>
                            </w:r>
                            <w:proofErr w:type="spellEnd"/>
                            <w:r>
                              <w:rPr>
                                <w:color w:val="1F4E79" w:themeColor="accent5" w:themeShade="80"/>
                              </w:rPr>
                              <w:t xml:space="preserve"> &amp; Evidenc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55D53" id="_x0000_s1035" type="#_x0000_t202" style="position:absolute;margin-left:0;margin-top:100.4pt;width:155.25pt;height:22.5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" stroked="f">
                <v:textbox>
                  <w:txbxContent>
                    <w:p w14:paraId="42CF0BE0" w14:textId="657B7B27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proofErr w:type="spellStart"/>
                      <w:r>
                        <w:rPr>
                          <w:color w:val="1F4E79" w:themeColor="accent5" w:themeShade="80"/>
                        </w:rPr>
                        <w:t>Subarguments</w:t>
                      </w:r>
                      <w:proofErr w:type="spellEnd"/>
                      <w:r>
                        <w:rPr>
                          <w:color w:val="1F4E79" w:themeColor="accent5" w:themeShade="80"/>
                        </w:rPr>
                        <w:t xml:space="preserve"> &amp; Evidence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8143F1B" wp14:editId="49ED66AD">
                <wp:simplePos x="0" y="0"/>
                <wp:positionH relativeFrom="column">
                  <wp:posOffset>171450</wp:posOffset>
                </wp:positionH>
                <wp:positionV relativeFrom="paragraph">
                  <wp:posOffset>2516505</wp:posOffset>
                </wp:positionV>
                <wp:extent cx="2425700" cy="2652395"/>
                <wp:effectExtent l="0" t="0" r="12700" b="1460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5700" cy="2652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DEF17" w14:textId="309F8232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The widespread use of electric vehicles can only be considered if the technology undergoes several improvements in the futur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43F1B" id="_x0000_s1036" type="#_x0000_t202" style="position:absolute;margin-left:13.5pt;margin-top:198.15pt;width:191pt;height:208.8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">
                <v:textbox>
                  <w:txbxContent>
                    <w:p w14:paraId="211DEF17" w14:textId="309F8232" w:rsidR="003D2EA8" w:rsidRPr="003D2EA8" w:rsidRDefault="003D2EA8" w:rsidP="003D2EA8">
                      <w:pPr>
                        <w:spacing w:line="240" w:lineRule="auto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The widespread use of electric vehicles can only be considered if the technology undergoes several improvements in the futur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D2EA8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F96A83A" wp14:editId="29E1F22F">
                <wp:simplePos x="0" y="0"/>
                <wp:positionH relativeFrom="column">
                  <wp:posOffset>323850</wp:posOffset>
                </wp:positionH>
                <wp:positionV relativeFrom="paragraph">
                  <wp:posOffset>1454150</wp:posOffset>
                </wp:positionV>
                <wp:extent cx="1974850" cy="565150"/>
                <wp:effectExtent l="0" t="0" r="25400" b="254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565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85075D" w14:textId="6C4B1E0A" w:rsidR="003D2EA8" w:rsidRPr="003D2EA8" w:rsidRDefault="003D2EA8" w:rsidP="003D2EA8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3D2EA8">
                              <w:rPr>
                                <w:sz w:val="18"/>
                                <w:szCs w:val="18"/>
                              </w:rPr>
                              <w:t>Electric Vehicle, Batte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y,</w:t>
                            </w:r>
                            <w:r w:rsidRPr="003D2EA8">
                              <w:rPr>
                                <w:sz w:val="18"/>
                                <w:szCs w:val="18"/>
                              </w:rPr>
                              <w:t xml:space="preserve"> Power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Grid, Concerns for electric vehicle techn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6A83A" id="_x0000_s1037" type="#_x0000_t202" style="position:absolute;margin-left:25.5pt;margin-top:114.5pt;width:155.5pt;height:44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">
                <v:textbox>
                  <w:txbxContent>
                    <w:p w14:paraId="0185075D" w14:textId="6C4B1E0A" w:rsidR="003D2EA8" w:rsidRPr="003D2EA8" w:rsidRDefault="003D2EA8" w:rsidP="003D2EA8">
                      <w:pPr>
                        <w:spacing w:line="240" w:lineRule="auto"/>
                        <w:rPr>
                          <w:sz w:val="18"/>
                          <w:szCs w:val="18"/>
                        </w:rPr>
                      </w:pPr>
                      <w:r w:rsidRPr="003D2EA8">
                        <w:rPr>
                          <w:sz w:val="18"/>
                          <w:szCs w:val="18"/>
                        </w:rPr>
                        <w:t>Electric Vehicle, Batter</w:t>
                      </w:r>
                      <w:r>
                        <w:rPr>
                          <w:sz w:val="18"/>
                          <w:szCs w:val="18"/>
                        </w:rPr>
                        <w:t>y,</w:t>
                      </w:r>
                      <w:r w:rsidRPr="003D2EA8">
                        <w:rPr>
                          <w:sz w:val="18"/>
                          <w:szCs w:val="18"/>
                        </w:rPr>
                        <w:t xml:space="preserve"> Power</w:t>
                      </w:r>
                      <w:r>
                        <w:rPr>
                          <w:sz w:val="18"/>
                          <w:szCs w:val="18"/>
                        </w:rPr>
                        <w:t xml:space="preserve"> Grid, Concerns for electric vehicle t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A458BC7" wp14:editId="4DFDCFD2">
                <wp:simplePos x="0" y="0"/>
                <wp:positionH relativeFrom="column">
                  <wp:posOffset>5886450</wp:posOffset>
                </wp:positionH>
                <wp:positionV relativeFrom="paragraph">
                  <wp:posOffset>4286250</wp:posOffset>
                </wp:positionV>
                <wp:extent cx="1600200" cy="2857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D4CDCB" w14:textId="5987C8EE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Field Research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58BC7" id="_x0000_s1038" type="#_x0000_t202" style="position:absolute;margin-left:463.5pt;margin-top:337.5pt;width:126pt;height:22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" stroked="f">
                <v:textbox>
                  <w:txbxContent>
                    <w:p w14:paraId="1FD4CDCB" w14:textId="5987C8EE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Field Research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85A8FB8" wp14:editId="2CF74B17">
                <wp:simplePos x="0" y="0"/>
                <wp:positionH relativeFrom="column">
                  <wp:posOffset>6048375</wp:posOffset>
                </wp:positionH>
                <wp:positionV relativeFrom="paragraph">
                  <wp:posOffset>276225</wp:posOffset>
                </wp:positionV>
                <wp:extent cx="1600200" cy="2857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EB998" w14:textId="5769A9AD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Library Research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A8FB8" id="_x0000_s1039" type="#_x0000_t202" style="position:absolute;margin-left:476.25pt;margin-top:21.75pt;width:126pt;height:22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" stroked="f">
                <v:textbox>
                  <w:txbxContent>
                    <w:p w14:paraId="026EB998" w14:textId="5769A9AD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Library Research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72BC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B4A2231" wp14:editId="13726EE1">
                <wp:simplePos x="0" y="0"/>
                <wp:positionH relativeFrom="column">
                  <wp:posOffset>3857625</wp:posOffset>
                </wp:positionH>
                <wp:positionV relativeFrom="paragraph">
                  <wp:posOffset>371475</wp:posOffset>
                </wp:positionV>
                <wp:extent cx="1019175" cy="285750"/>
                <wp:effectExtent l="0" t="0" r="952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93DF0" w14:textId="54F22D8E" w:rsidR="008372BC" w:rsidRPr="00F10085" w:rsidRDefault="008372BC" w:rsidP="008372BC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>
                              <w:rPr>
                                <w:color w:val="1F4E79" w:themeColor="accent5" w:themeShade="80"/>
                              </w:rPr>
                              <w:t>OUT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A2231" id="_x0000_s1040" type="#_x0000_t202" style="position:absolute;margin-left:303.75pt;margin-top:29.25pt;width:80.25pt;height:22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" stroked="f">
                <v:textbox>
                  <w:txbxContent>
                    <w:p w14:paraId="1A793DF0" w14:textId="54F22D8E" w:rsidR="008372BC" w:rsidRPr="00F10085" w:rsidRDefault="008372BC" w:rsidP="008372BC">
                      <w:pPr>
                        <w:rPr>
                          <w:color w:val="1F4E79" w:themeColor="accent5" w:themeShade="80"/>
                        </w:rPr>
                      </w:pPr>
                      <w:r>
                        <w:rPr>
                          <w:color w:val="1F4E79" w:themeColor="accent5" w:themeShade="80"/>
                        </w:rPr>
                        <w:t>OUTL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0085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E70868F" wp14:editId="2F52D561">
                <wp:simplePos x="0" y="0"/>
                <wp:positionH relativeFrom="column">
                  <wp:posOffset>219075</wp:posOffset>
                </wp:positionH>
                <wp:positionV relativeFrom="paragraph">
                  <wp:posOffset>2219325</wp:posOffset>
                </wp:positionV>
                <wp:extent cx="1019175" cy="285750"/>
                <wp:effectExtent l="0" t="0" r="9525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8C70A5" w14:textId="673B7C01" w:rsidR="00F10085" w:rsidRPr="00F10085" w:rsidRDefault="00F10085">
                            <w:pPr>
                              <w:rPr>
                                <w:color w:val="1F4E79" w:themeColor="accent5" w:themeShade="80"/>
                              </w:rPr>
                            </w:pPr>
                            <w:r w:rsidRPr="00F10085">
                              <w:rPr>
                                <w:color w:val="1F4E79" w:themeColor="accent5" w:themeShade="80"/>
                              </w:rPr>
                              <w:t>Argument</w:t>
                            </w:r>
                            <w:r>
                              <w:rPr>
                                <w:color w:val="1F4E79" w:themeColor="accent5" w:themeShade="80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0868F" id="_x0000_s1041" type="#_x0000_t202" style="position:absolute;margin-left:17.25pt;margin-top:174.75pt;width:80.25pt;height:2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" stroked="f">
                <v:textbox>
                  <w:txbxContent>
                    <w:p w14:paraId="408C70A5" w14:textId="673B7C01" w:rsidR="00F10085" w:rsidRPr="00F10085" w:rsidRDefault="00F10085">
                      <w:pPr>
                        <w:rPr>
                          <w:color w:val="1F4E79" w:themeColor="accent5" w:themeShade="80"/>
                        </w:rPr>
                      </w:pPr>
                      <w:r w:rsidRPr="00F10085">
                        <w:rPr>
                          <w:color w:val="1F4E79" w:themeColor="accent5" w:themeShade="80"/>
                        </w:rPr>
                        <w:t>Argument</w:t>
                      </w:r>
                      <w:r>
                        <w:rPr>
                          <w:color w:val="1F4E79" w:themeColor="accent5" w:themeShade="80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10085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1" locked="0" layoutInCell="1" allowOverlap="1" wp14:anchorId="6425F112" wp14:editId="7974CD23">
                <wp:simplePos x="0" y="0"/>
                <wp:positionH relativeFrom="column">
                  <wp:posOffset>933450</wp:posOffset>
                </wp:positionH>
                <wp:positionV relativeFrom="paragraph">
                  <wp:posOffset>962025</wp:posOffset>
                </wp:positionV>
                <wp:extent cx="1033272" cy="448056"/>
                <wp:effectExtent l="0" t="0" r="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3272" cy="4480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1CB2E" w14:textId="30EB2794" w:rsidR="00F10085" w:rsidRPr="00F10085" w:rsidRDefault="00F10085" w:rsidP="00F10085">
                            <w:pPr>
                              <w:spacing w:line="240" w:lineRule="auto"/>
                              <w:contextualSpacing/>
                              <w:rPr>
                                <w:color w:val="1F4E79" w:themeColor="accent5" w:themeShade="80"/>
                              </w:rPr>
                            </w:pPr>
                            <w:r w:rsidRPr="00F10085">
                              <w:rPr>
                                <w:color w:val="1F4E79" w:themeColor="accent5" w:themeShade="80"/>
                              </w:rPr>
                              <w:t>Specificity</w:t>
                            </w:r>
                          </w:p>
                          <w:p w14:paraId="485A1CE0" w14:textId="7422B2CC" w:rsidR="00F10085" w:rsidRPr="00F10085" w:rsidRDefault="00F10085" w:rsidP="00F10085">
                            <w:pPr>
                              <w:spacing w:line="240" w:lineRule="auto"/>
                              <w:contextualSpacing/>
                              <w:rPr>
                                <w:color w:val="1F4E79" w:themeColor="accent5" w:themeShade="80"/>
                              </w:rPr>
                            </w:pPr>
                            <w:r w:rsidRPr="00F10085">
                              <w:rPr>
                                <w:color w:val="1F4E79" w:themeColor="accent5" w:themeShade="80"/>
                              </w:rPr>
                              <w:t>(Key Wor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5F112" id="_x0000_s1042" type="#_x0000_t202" style="position:absolute;margin-left:73.5pt;margin-top:75.75pt;width:81.35pt;height:35.3pt;z-index:-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" stroked="f">
                <v:textbox>
                  <w:txbxContent>
                    <w:p w14:paraId="7931CB2E" w14:textId="30EB2794" w:rsidR="00F10085" w:rsidRPr="00F10085" w:rsidRDefault="00F10085" w:rsidP="00F10085">
                      <w:pPr>
                        <w:spacing w:line="240" w:lineRule="auto"/>
                        <w:contextualSpacing/>
                        <w:rPr>
                          <w:color w:val="1F4E79" w:themeColor="accent5" w:themeShade="80"/>
                        </w:rPr>
                      </w:pPr>
                      <w:r w:rsidRPr="00F10085">
                        <w:rPr>
                          <w:color w:val="1F4E79" w:themeColor="accent5" w:themeShade="80"/>
                        </w:rPr>
                        <w:t>Specificity</w:t>
                      </w:r>
                    </w:p>
                    <w:p w14:paraId="485A1CE0" w14:textId="7422B2CC" w:rsidR="00F10085" w:rsidRPr="00F10085" w:rsidRDefault="00F10085" w:rsidP="00F10085">
                      <w:pPr>
                        <w:spacing w:line="240" w:lineRule="auto"/>
                        <w:contextualSpacing/>
                        <w:rPr>
                          <w:color w:val="1F4E79" w:themeColor="accent5" w:themeShade="80"/>
                        </w:rPr>
                      </w:pPr>
                      <w:r w:rsidRPr="00F10085">
                        <w:rPr>
                          <w:color w:val="1F4E79" w:themeColor="accent5" w:themeShade="80"/>
                        </w:rPr>
                        <w:t>(Key Words)</w:t>
                      </w:r>
                    </w:p>
                  </w:txbxContent>
                </v:textbox>
              </v:shape>
            </w:pict>
          </mc:Fallback>
        </mc:AlternateContent>
      </w:r>
      <w:r w:rsidR="00F10085">
        <w:rPr>
          <w:noProof/>
        </w:rPr>
        <w:drawing>
          <wp:anchor distT="0" distB="0" distL="114300" distR="114300" simplePos="0" relativeHeight="251658240" behindDoc="0" locked="0" layoutInCell="1" allowOverlap="1" wp14:anchorId="0702C0A2" wp14:editId="212998E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229600" cy="59527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952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D2DAA" w:rsidSect="00F10085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F9A27" w14:textId="77777777" w:rsidR="00E9163D" w:rsidRDefault="00E9163D" w:rsidP="008372BC">
      <w:pPr>
        <w:spacing w:after="0" w:line="240" w:lineRule="auto"/>
      </w:pPr>
      <w:r>
        <w:separator/>
      </w:r>
    </w:p>
  </w:endnote>
  <w:endnote w:type="continuationSeparator" w:id="0">
    <w:p w14:paraId="1BF1C325" w14:textId="77777777" w:rsidR="00E9163D" w:rsidRDefault="00E9163D" w:rsidP="008372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C3714" w14:textId="77777777" w:rsidR="00E9163D" w:rsidRDefault="00E9163D" w:rsidP="008372BC">
      <w:pPr>
        <w:spacing w:after="0" w:line="240" w:lineRule="auto"/>
      </w:pPr>
      <w:r>
        <w:separator/>
      </w:r>
    </w:p>
  </w:footnote>
  <w:footnote w:type="continuationSeparator" w:id="0">
    <w:p w14:paraId="6A97A02F" w14:textId="77777777" w:rsidR="00E9163D" w:rsidRDefault="00E9163D" w:rsidP="008372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5682C" w14:textId="34946193" w:rsidR="008372BC" w:rsidRDefault="008372BC" w:rsidP="008372BC">
    <w:pPr>
      <w:pStyle w:val="Header"/>
      <w:jc w:val="center"/>
    </w:pPr>
    <w:r>
      <w:t>Final Paper Structure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500CF"/>
    <w:multiLevelType w:val="hybridMultilevel"/>
    <w:tmpl w:val="E9A26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17785"/>
    <w:multiLevelType w:val="hybridMultilevel"/>
    <w:tmpl w:val="01D83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001DF"/>
    <w:multiLevelType w:val="hybridMultilevel"/>
    <w:tmpl w:val="116CB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233A7"/>
    <w:multiLevelType w:val="hybridMultilevel"/>
    <w:tmpl w:val="5F48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DB51C6"/>
    <w:multiLevelType w:val="hybridMultilevel"/>
    <w:tmpl w:val="0ADE3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A2F4F"/>
    <w:multiLevelType w:val="hybridMultilevel"/>
    <w:tmpl w:val="C1D0C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5C5FC8"/>
    <w:multiLevelType w:val="hybridMultilevel"/>
    <w:tmpl w:val="9702C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E730E5"/>
    <w:multiLevelType w:val="hybridMultilevel"/>
    <w:tmpl w:val="DC6EE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386166">
    <w:abstractNumId w:val="0"/>
  </w:num>
  <w:num w:numId="2" w16cid:durableId="217057598">
    <w:abstractNumId w:val="2"/>
  </w:num>
  <w:num w:numId="3" w16cid:durableId="64038102">
    <w:abstractNumId w:val="7"/>
  </w:num>
  <w:num w:numId="4" w16cid:durableId="1220551974">
    <w:abstractNumId w:val="5"/>
  </w:num>
  <w:num w:numId="5" w16cid:durableId="2121098804">
    <w:abstractNumId w:val="3"/>
  </w:num>
  <w:num w:numId="6" w16cid:durableId="1329551479">
    <w:abstractNumId w:val="4"/>
  </w:num>
  <w:num w:numId="7" w16cid:durableId="1919825971">
    <w:abstractNumId w:val="6"/>
  </w:num>
  <w:num w:numId="8" w16cid:durableId="922882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jY3NbUAkpZGlko6SsGpxcWZ+XkgBUa1AHtbGuAsAAAA"/>
  </w:docVars>
  <w:rsids>
    <w:rsidRoot w:val="00F10085"/>
    <w:rsid w:val="00015516"/>
    <w:rsid w:val="003D2EA8"/>
    <w:rsid w:val="003E6531"/>
    <w:rsid w:val="004D7C32"/>
    <w:rsid w:val="007D2DAA"/>
    <w:rsid w:val="008372BC"/>
    <w:rsid w:val="009A4AE7"/>
    <w:rsid w:val="009E7A3D"/>
    <w:rsid w:val="00AB2B69"/>
    <w:rsid w:val="00B86A74"/>
    <w:rsid w:val="00C408AF"/>
    <w:rsid w:val="00E9163D"/>
    <w:rsid w:val="00F10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7EC20"/>
  <w15:chartTrackingRefBased/>
  <w15:docId w15:val="{9ADC67ED-49B4-45EE-AEE5-67ACB8A38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2BC"/>
    <w:pPr>
      <w:jc w:val="left"/>
    </w:pPr>
    <w:rPr>
      <w:rFonts w:ascii="Times New Roman" w:hAnsi="Times New Roman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6A74"/>
    <w:pPr>
      <w:keepNext/>
      <w:keepLines/>
      <w:widowControl w:val="0"/>
      <w:spacing w:before="40"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86A74"/>
    <w:rPr>
      <w:rFonts w:ascii="Times New Roman" w:eastAsiaTheme="majorEastAsia" w:hAnsi="Times New Roman" w:cstheme="majorBidi"/>
      <w:iCs/>
      <w:color w:val="000000" w:themeColor="text1"/>
      <w:sz w:val="24"/>
    </w:rPr>
  </w:style>
  <w:style w:type="paragraph" w:styleId="Header">
    <w:name w:val="header"/>
    <w:basedOn w:val="Normal"/>
    <w:link w:val="HeaderChar"/>
    <w:uiPriority w:val="99"/>
    <w:unhideWhenUsed/>
    <w:rsid w:val="00837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2BC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8372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2BC"/>
    <w:rPr>
      <w:rFonts w:ascii="Times New Roman" w:hAnsi="Times New Roman"/>
      <w:color w:val="000000" w:themeColor="text1"/>
      <w:sz w:val="24"/>
    </w:rPr>
  </w:style>
  <w:style w:type="character" w:styleId="PlaceholderText">
    <w:name w:val="Placeholder Text"/>
    <w:basedOn w:val="DefaultParagraphFont"/>
    <w:uiPriority w:val="99"/>
    <w:semiHidden/>
    <w:rsid w:val="003D2EA8"/>
    <w:rPr>
      <w:color w:val="808080"/>
    </w:rPr>
  </w:style>
  <w:style w:type="paragraph" w:styleId="ListParagraph">
    <w:name w:val="List Paragraph"/>
    <w:basedOn w:val="Normal"/>
    <w:uiPriority w:val="34"/>
    <w:qFormat/>
    <w:rsid w:val="003D2E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Xu</dc:creator>
  <cp:keywords/>
  <dc:description/>
  <cp:lastModifiedBy>Jayden S</cp:lastModifiedBy>
  <cp:revision>2</cp:revision>
  <dcterms:created xsi:type="dcterms:W3CDTF">2023-03-14T06:52:00Z</dcterms:created>
  <dcterms:modified xsi:type="dcterms:W3CDTF">2023-03-14T06:52:00Z</dcterms:modified>
</cp:coreProperties>
</file>